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BEAEC1" w14:textId="77777777" w:rsidR="00684BE8" w:rsidRPr="00684BE8" w:rsidRDefault="00684BE8" w:rsidP="00684B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UMOWA NAJMU LOKALU MIESZKALNEGO</w:t>
      </w:r>
    </w:p>
    <w:p w14:paraId="43836D70" w14:textId="76016CFA" w:rsidR="00684BE8" w:rsidRPr="00684BE8" w:rsidRDefault="00684BE8" w:rsidP="00684BE8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W TRYBIE NAJMU OKAZJONALNEGO</w:t>
      </w:r>
    </w:p>
    <w:p w14:paraId="240A47BE" w14:textId="77777777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Zawarta w dniu .................................... r. w ....................................................... </w:t>
      </w:r>
      <w:r w:rsidRPr="00684BE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miejscowość)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pomiędzy:</w:t>
      </w:r>
    </w:p>
    <w:p w14:paraId="396F06A3" w14:textId="151FF8B6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1.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.......................................................................................................................................................zamieszkałym w ....................................................... przy ul. ..............................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......................................................................., legitymującym się dowodem osobistym nr ...................................., PESEL: ...................................., zwanym dalej </w:t>
      </w: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Wynajmującym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,</w:t>
      </w:r>
    </w:p>
    <w:p w14:paraId="735E610C" w14:textId="77777777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a</w:t>
      </w:r>
    </w:p>
    <w:p w14:paraId="507F401A" w14:textId="3BB95212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2.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.......................................................................................................................................................zamieszkałym w ....................................................... przy ul. ...................................................... ......................................................................., legitymującym się dowodem osobistym nr ...................................., PESEL: ...................................., zwanym dalej </w:t>
      </w: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Najemcą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,</w:t>
      </w:r>
    </w:p>
    <w:p w14:paraId="3F6B5A22" w14:textId="3CCB105E" w:rsidR="00684BE8" w:rsidRP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1</w:t>
      </w:r>
    </w:p>
    <w:p w14:paraId="146DAE9C" w14:textId="3F96774A" w:rsidR="00684BE8" w:rsidRPr="00684BE8" w:rsidRDefault="00684BE8" w:rsidP="00684BE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Wynajmujący oświadcza, że jest właścicielem lokalu mieszkalnego nr .................... w budynku nr .................... przy ulicy ....................................................... w miejscowości ......................................................., zwanego dalej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„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lokalem mieszkalnym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”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</w:t>
      </w:r>
    </w:p>
    <w:p w14:paraId="4ED04B7F" w14:textId="3BB919FC" w:rsidR="00684BE8" w:rsidRPr="00684BE8" w:rsidRDefault="00684BE8" w:rsidP="00684BE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Powierzchnia użytkowa lokalu stanowi .................... m². Lokal składa się z .................... pokoi oraz: 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</w:t>
      </w:r>
    </w:p>
    <w:p w14:paraId="27ED2327" w14:textId="77777777" w:rsidR="00684BE8" w:rsidRPr="00684BE8" w:rsidRDefault="00684BE8" w:rsidP="00684BE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Lokal jest objęty wpisem do Księgi Wieczystej o numerze ....................................................... prowadzonej przez Sąd Rejonowy w ........................................................</w:t>
      </w:r>
    </w:p>
    <w:p w14:paraId="5DBE83ED" w14:textId="77777777" w:rsid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2</w:t>
      </w:r>
    </w:p>
    <w:p w14:paraId="4F6A44BE" w14:textId="311DC294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Wynajmujący oddaje Najemcy do używania ww. lokal wraz z wyposażeniem, a Najemca ww. lokal bierze w użytkowanie. Szczegółowy stan techniczny określa protokół zdawczo-odbiorczy.</w:t>
      </w:r>
    </w:p>
    <w:p w14:paraId="7D2591E9" w14:textId="77777777" w:rsid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3</w:t>
      </w:r>
    </w:p>
    <w:p w14:paraId="3ADC01FE" w14:textId="2A43912F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Umowa zostaje zawarta na czas oznaczony od dnia .................................... r. do dnia .................................... r.</w:t>
      </w:r>
    </w:p>
    <w:p w14:paraId="2545465D" w14:textId="77777777" w:rsidR="00684BE8" w:rsidRP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4</w:t>
      </w:r>
    </w:p>
    <w:p w14:paraId="6DA9367F" w14:textId="77777777" w:rsidR="00684BE8" w:rsidRPr="00684BE8" w:rsidRDefault="00684BE8" w:rsidP="00684B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będzie płacił Wynajmującemu czynsz w wysokości .................................... zł (słownie: .................................................................................................... zł) miesięcznie.</w:t>
      </w:r>
    </w:p>
    <w:p w14:paraId="0F9CA8BD" w14:textId="77777777" w:rsidR="00684BE8" w:rsidRPr="00684BE8" w:rsidRDefault="00684BE8" w:rsidP="00684B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Oprócz czynszu Najemca będzie ponosił opłaty eksploatacyjne (media) na podstawie faktur/rachunków.</w:t>
      </w:r>
    </w:p>
    <w:p w14:paraId="08022538" w14:textId="77777777" w:rsidR="00684BE8" w:rsidRPr="00684BE8" w:rsidRDefault="00684BE8" w:rsidP="00684B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lastRenderedPageBreak/>
        <w:t>Czynsz płatny jest z góry do .................... dnia każdego miesiąca na rachunek bankowy Wynajmującego nr: ........................................................................................................................................</w:t>
      </w:r>
    </w:p>
    <w:p w14:paraId="555A7E8E" w14:textId="77777777" w:rsidR="00684BE8" w:rsidRP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5</w:t>
      </w:r>
    </w:p>
    <w:p w14:paraId="0BB5E3AF" w14:textId="77777777" w:rsidR="00684BE8" w:rsidRPr="00684BE8" w:rsidRDefault="00684BE8" w:rsidP="00684BE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zobowiązuje się do drobnych napraw bieżących (zgodnie z art. 6b ustawy o ochronie praw lokatorów).</w:t>
      </w:r>
    </w:p>
    <w:p w14:paraId="5BEC58BC" w14:textId="77777777" w:rsidR="00684BE8" w:rsidRPr="00684BE8" w:rsidRDefault="00684BE8" w:rsidP="00684BE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miany i ulepszenia w lokalu wymagają pisemnej zgody Wynajmującego.</w:t>
      </w:r>
    </w:p>
    <w:p w14:paraId="5DCBA4E9" w14:textId="77777777" w:rsid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6</w:t>
      </w:r>
    </w:p>
    <w:p w14:paraId="15150BED" w14:textId="44A3DFC0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jemca zobowiązuje się do wykorzystywania lokalu wyłącznie na cele mieszkaniowe. Nie wolno mu go podnajmować bez zgody Wynajmującego.</w:t>
      </w:r>
    </w:p>
    <w:p w14:paraId="63773E97" w14:textId="77777777" w:rsidR="00684BE8" w:rsidRP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7</w:t>
      </w:r>
    </w:p>
    <w:p w14:paraId="70A9093C" w14:textId="77777777" w:rsidR="00684BE8" w:rsidRPr="00684BE8" w:rsidRDefault="00684BE8" w:rsidP="00684BE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Na zabezpieczenie roszczeń Wynajmującego, Najemca wpłaca kaucję w wysokości .................................... zł.</w:t>
      </w:r>
    </w:p>
    <w:p w14:paraId="1FD42F98" w14:textId="77777777" w:rsidR="00684BE8" w:rsidRPr="00684BE8" w:rsidRDefault="00684BE8" w:rsidP="00684BE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Kaucja zostanie zwrócona w ciągu miesiąca od opróżnienia lokalu, po potrąceniu ewentualnych należności.</w:t>
      </w:r>
    </w:p>
    <w:p w14:paraId="2A32AA2B" w14:textId="77777777" w:rsidR="00684BE8" w:rsidRP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8</w:t>
      </w:r>
    </w:p>
    <w:p w14:paraId="74B70630" w14:textId="77777777" w:rsidR="00684BE8" w:rsidRPr="00684BE8" w:rsidRDefault="00684BE8" w:rsidP="00684BE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Do niniejszej umowy Najemca załącza: a) Oświadczenie w formie aktu notarialnego, w którym Najemca poddał się egzekucji i zobowiązał do opróżnienia i wydania lokalu w terminie wskazanym w żądaniu egzekucyjnym; b) Wskazanie innego lokalu, w którym będzie mógł zamieszkać w przypadku wykonania egzekucji obowiązku opróżnienia lokalu; c) Oświadczenie właściciela lokalu lub osoby posiadającej tytuł prawny do lokalu, o którym mowa w pkt b, o wyrażeniu zgody na zamieszkanie Najemcy i osób z nim zamieszkujących w lokalu wskazanym w oświadczeniu.</w:t>
      </w:r>
    </w:p>
    <w:p w14:paraId="3EE016D6" w14:textId="77777777" w:rsidR="00684BE8" w:rsidRDefault="00684BE8" w:rsidP="00684BE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pl-PL"/>
          <w14:ligatures w14:val="none"/>
        </w:rPr>
        <w:t>§ 9</w:t>
      </w:r>
    </w:p>
    <w:p w14:paraId="2C756616" w14:textId="6DF0830A" w:rsidR="00684BE8" w:rsidRPr="00684BE8" w:rsidRDefault="00684BE8" w:rsidP="00684B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Zmiana umowy wymaga formy pisemnej pod rygorem nieważności. Umowę sporządzono w dwóch egzemplarzach.</w:t>
      </w:r>
    </w:p>
    <w:p w14:paraId="17BC7AE1" w14:textId="77777777" w:rsidR="00684BE8" w:rsidRDefault="00684BE8" w:rsidP="00684BE8">
      <w:p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>.............................................                         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ab/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ab/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ab/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      ............................................. </w:t>
      </w:r>
    </w:p>
    <w:p w14:paraId="2EDA1D34" w14:textId="0EE97EC3" w:rsidR="00684BE8" w:rsidRPr="00684BE8" w:rsidRDefault="00684BE8" w:rsidP="00684BE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     </w:t>
      </w:r>
      <w:r w:rsidRPr="00684BE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Wynajmujący)</w:t>
      </w:r>
      <w:r w:rsidRPr="00684BE8">
        <w:rPr>
          <w:rFonts w:ascii="Times New Roman" w:eastAsia="Times New Roman" w:hAnsi="Times New Roman" w:cs="Times New Roman"/>
          <w:kern w:val="0"/>
          <w:sz w:val="24"/>
          <w:szCs w:val="24"/>
          <w:lang w:val="pl-PL"/>
          <w14:ligatures w14:val="none"/>
        </w:rPr>
        <w:t xml:space="preserve">                                                                                  </w:t>
      </w:r>
      <w:r w:rsidRPr="00684BE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pl-PL"/>
          <w14:ligatures w14:val="none"/>
        </w:rPr>
        <w:t>(Najemca)</w:t>
      </w:r>
    </w:p>
    <w:p w14:paraId="35855312" w14:textId="77777777" w:rsidR="005F17B4" w:rsidRPr="00684BE8" w:rsidRDefault="005F17B4">
      <w:pPr>
        <w:rPr>
          <w:lang w:val="pl-PL"/>
        </w:rPr>
      </w:pPr>
    </w:p>
    <w:sectPr w:rsidR="005F17B4" w:rsidRPr="00684BE8" w:rsidSect="003E73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E80C85"/>
    <w:multiLevelType w:val="multilevel"/>
    <w:tmpl w:val="E79E50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5D1156"/>
    <w:multiLevelType w:val="multilevel"/>
    <w:tmpl w:val="7402E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FF6FCF"/>
    <w:multiLevelType w:val="multilevel"/>
    <w:tmpl w:val="33D6E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C85A2B"/>
    <w:multiLevelType w:val="multilevel"/>
    <w:tmpl w:val="F4609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C916EF"/>
    <w:multiLevelType w:val="multilevel"/>
    <w:tmpl w:val="F800D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8975733">
    <w:abstractNumId w:val="3"/>
  </w:num>
  <w:num w:numId="2" w16cid:durableId="836533656">
    <w:abstractNumId w:val="1"/>
  </w:num>
  <w:num w:numId="3" w16cid:durableId="1050110387">
    <w:abstractNumId w:val="0"/>
  </w:num>
  <w:num w:numId="4" w16cid:durableId="2017001658">
    <w:abstractNumId w:val="4"/>
  </w:num>
  <w:num w:numId="5" w16cid:durableId="21119243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7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MrMwMzUxMDa1tLBU0lEKTi0uzszPAykwrAUAvGn1KywAAAA="/>
  </w:docVars>
  <w:rsids>
    <w:rsidRoot w:val="00684BE8"/>
    <w:rsid w:val="00116537"/>
    <w:rsid w:val="003E7378"/>
    <w:rsid w:val="005F17B4"/>
    <w:rsid w:val="00684BE8"/>
    <w:rsid w:val="00AF53D0"/>
    <w:rsid w:val="00B53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004E2D"/>
  <w15:chartTrackingRefBased/>
  <w15:docId w15:val="{6986BE8E-D641-4B46-A683-FDAED84DB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84BE8"/>
  </w:style>
  <w:style w:type="paragraph" w:styleId="Nagwek1">
    <w:name w:val="heading 1"/>
    <w:basedOn w:val="Normalny"/>
    <w:next w:val="Normalny"/>
    <w:link w:val="Nagwek1Znak"/>
    <w:uiPriority w:val="9"/>
    <w:qFormat/>
    <w:rsid w:val="00684BE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84BE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84BE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84BE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84BE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84BE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84BE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84BE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84BE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84BE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4BE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684BE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84BE8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84BE8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684BE8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684BE8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684BE8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684BE8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684BE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684B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84BE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684BE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684BE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684BE8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684BE8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684BE8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84BE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684BE8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684BE8"/>
    <w:rPr>
      <w:b/>
      <w:bCs/>
      <w:smallCaps/>
      <w:color w:val="0F4761" w:themeColor="accent1" w:themeShade="BF"/>
      <w:spacing w:val="5"/>
    </w:rPr>
  </w:style>
  <w:style w:type="paragraph" w:styleId="NormalnyWeb">
    <w:name w:val="Normal (Web)"/>
    <w:basedOn w:val="Normalny"/>
    <w:uiPriority w:val="99"/>
    <w:semiHidden/>
    <w:unhideWhenUsed/>
    <w:rsid w:val="00684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itation-1678">
    <w:name w:val="citation-1678"/>
    <w:basedOn w:val="Domylnaczcionkaakapitu"/>
    <w:rsid w:val="00684BE8"/>
  </w:style>
  <w:style w:type="character" w:customStyle="1" w:styleId="citation-1677">
    <w:name w:val="citation-1677"/>
    <w:basedOn w:val="Domylnaczcionkaakapitu"/>
    <w:rsid w:val="00684B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56</Words>
  <Characters>3744</Characters>
  <Application>Microsoft Office Word</Application>
  <DocSecurity>0</DocSecurity>
  <Lines>31</Lines>
  <Paragraphs>8</Paragraphs>
  <ScaleCrop>false</ScaleCrop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TA, JKT CONSULTING, JUSTYNA TRZĘSOWSKA</dc:creator>
  <cp:keywords/>
  <dc:description/>
  <cp:lastModifiedBy>AKITA, JKT CONSULTING, JUSTYNA TRZĘSOWSKA</cp:lastModifiedBy>
  <cp:revision>1</cp:revision>
  <dcterms:created xsi:type="dcterms:W3CDTF">2025-11-19T11:54:00Z</dcterms:created>
  <dcterms:modified xsi:type="dcterms:W3CDTF">2025-11-19T12:01:00Z</dcterms:modified>
</cp:coreProperties>
</file>